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5E585A" w:rsidP="0C4BCEC8" w:rsidRDefault="005E585A" w14:paraId="262B6F18" w14:textId="37703429">
      <w:pPr>
        <w:jc w:val="both"/>
        <w:rPr>
          <w:rFonts w:ascii="Aptos" w:hAnsi="Aptos" w:eastAsia="Aptos" w:cs="Aptos"/>
        </w:rPr>
      </w:pPr>
    </w:p>
    <w:p w:rsidRPr="003939E8" w:rsidR="00476EC5" w:rsidP="0C4BCEC8" w:rsidRDefault="00E87D9E" w14:paraId="6B51AEA1" w14:textId="76F2FC5D" w14:noSpellErr="1">
      <w:pPr>
        <w:jc w:val="both"/>
        <w:rPr>
          <w:rFonts w:ascii="Aptos" w:hAnsi="Aptos" w:eastAsia="Aptos" w:cs="Aptos"/>
          <w:b w:val="1"/>
          <w:bCs w:val="1"/>
          <w:sz w:val="32"/>
          <w:szCs w:val="32"/>
        </w:rPr>
      </w:pPr>
      <w:bookmarkStart w:name="_Hlk514406558" w:id="0"/>
      <w:r w:rsidRPr="0C4BCEC8" w:rsidR="00E87D9E">
        <w:rPr>
          <w:rFonts w:ascii="Aptos" w:hAnsi="Aptos" w:eastAsia="Aptos" w:cs="Aptos"/>
          <w:b w:val="1"/>
          <w:bCs w:val="1"/>
          <w:sz w:val="32"/>
          <w:szCs w:val="32"/>
        </w:rPr>
        <w:t xml:space="preserve">Parent governor </w:t>
      </w:r>
      <w:r w:rsidRPr="0C4BCEC8" w:rsidR="00FF70CD">
        <w:rPr>
          <w:rFonts w:ascii="Aptos" w:hAnsi="Aptos" w:eastAsia="Aptos" w:cs="Aptos"/>
          <w:b w:val="1"/>
          <w:bCs w:val="1"/>
          <w:sz w:val="32"/>
          <w:szCs w:val="32"/>
        </w:rPr>
        <w:t>election letter – notice of ballot</w:t>
      </w:r>
      <w:r w:rsidRPr="0C4BCEC8" w:rsidR="00E87D9E">
        <w:rPr>
          <w:rFonts w:ascii="Aptos" w:hAnsi="Aptos" w:eastAsia="Aptos" w:cs="Aptos"/>
          <w:b w:val="1"/>
          <w:bCs w:val="1"/>
          <w:sz w:val="32"/>
          <w:szCs w:val="32"/>
        </w:rPr>
        <w:t xml:space="preserve"> </w:t>
      </w:r>
    </w:p>
    <w:p w:rsidRPr="00AB58DA" w:rsidR="00123F68" w:rsidP="0C4BCEC8" w:rsidRDefault="00123F68" w14:paraId="377C61D8" w14:textId="77777777" w14:noSpellErr="1">
      <w:pPr>
        <w:spacing w:line="276" w:lineRule="auto"/>
        <w:jc w:val="both"/>
        <w:rPr>
          <w:rFonts w:ascii="Aptos" w:hAnsi="Aptos" w:eastAsia="Aptos" w:cs="Aptos"/>
          <w:b w:val="1"/>
          <w:bCs w:val="1"/>
          <w:color w:val="000000" w:themeColor="text1"/>
          <w:sz w:val="24"/>
          <w:szCs w:val="24"/>
        </w:rPr>
      </w:pPr>
      <w:bookmarkStart w:name="_Hlk514937765" w:id="1"/>
      <w:r w:rsidRPr="0C4BCEC8" w:rsidR="00123F68">
        <w:rPr>
          <w:rFonts w:ascii="Aptos" w:hAnsi="Aptos" w:eastAsia="Aptos" w:cs="Aptos"/>
          <w:b w:val="1"/>
          <w:bCs w:val="1"/>
          <w:color w:val="000000" w:themeColor="text1" w:themeTint="FF" w:themeShade="FF"/>
          <w:sz w:val="24"/>
          <w:szCs w:val="24"/>
        </w:rPr>
        <w:t>RE: Notice of ballot for parent governor election</w:t>
      </w:r>
    </w:p>
    <w:bookmarkEnd w:id="1"/>
    <w:p w:rsidRPr="00AB58DA" w:rsidR="00123F68" w:rsidP="0C4BCEC8" w:rsidRDefault="00123F68" w14:paraId="11CE6EC6" w14:textId="77777777" w14:noSpellErr="1">
      <w:pPr>
        <w:spacing w:line="276" w:lineRule="auto"/>
        <w:jc w:val="both"/>
        <w:rPr>
          <w:rFonts w:ascii="Aptos" w:hAnsi="Aptos" w:eastAsia="Aptos" w:cs="Aptos"/>
          <w:sz w:val="24"/>
          <w:szCs w:val="24"/>
        </w:rPr>
      </w:pPr>
    </w:p>
    <w:p w:rsidRPr="00AB58DA" w:rsidR="00330663" w:rsidP="0C4BCEC8" w:rsidRDefault="00E87D9E" w14:paraId="72A654B4" w14:textId="16D7D205" w14:noSpellErr="1">
      <w:pPr>
        <w:spacing w:line="276" w:lineRule="auto"/>
        <w:jc w:val="both"/>
        <w:rPr>
          <w:rFonts w:ascii="Aptos" w:hAnsi="Aptos" w:eastAsia="Aptos" w:cs="Aptos"/>
          <w:sz w:val="24"/>
          <w:szCs w:val="24"/>
        </w:rPr>
      </w:pPr>
      <w:r w:rsidRPr="0C4BCEC8" w:rsidR="00E87D9E">
        <w:rPr>
          <w:rFonts w:ascii="Aptos" w:hAnsi="Aptos" w:eastAsia="Aptos" w:cs="Aptos"/>
          <w:sz w:val="24"/>
          <w:szCs w:val="24"/>
        </w:rPr>
        <w:t xml:space="preserve">Dear </w:t>
      </w:r>
      <w:r w:rsidRPr="0C4BCEC8" w:rsidR="00950E58">
        <w:rPr>
          <w:rFonts w:ascii="Aptos" w:hAnsi="Aptos" w:eastAsia="Aptos" w:cs="Aptos"/>
          <w:sz w:val="24"/>
          <w:szCs w:val="24"/>
        </w:rPr>
        <w:t>parents</w:t>
      </w:r>
      <w:r w:rsidRPr="0C4BCEC8" w:rsidR="00AB58DA">
        <w:rPr>
          <w:rFonts w:ascii="Aptos" w:hAnsi="Aptos" w:eastAsia="Aptos" w:cs="Aptos"/>
          <w:sz w:val="24"/>
          <w:szCs w:val="24"/>
        </w:rPr>
        <w:t xml:space="preserve"> and carers</w:t>
      </w:r>
    </w:p>
    <w:p w:rsidR="0C4BCEC8" w:rsidP="0C4BCEC8" w:rsidRDefault="0C4BCEC8" w14:paraId="2DD5AF94" w14:textId="4DFBDBF3">
      <w:pPr>
        <w:spacing w:line="276" w:lineRule="auto"/>
        <w:jc w:val="both"/>
        <w:rPr>
          <w:rFonts w:ascii="Aptos" w:hAnsi="Aptos" w:eastAsia="Aptos" w:cs="Aptos"/>
          <w:sz w:val="24"/>
          <w:szCs w:val="24"/>
        </w:rPr>
      </w:pPr>
    </w:p>
    <w:p w:rsidRPr="00AB58DA" w:rsidR="00FF70CD" w:rsidP="0C4BCEC8" w:rsidRDefault="00BB10E0" w14:paraId="4DDA0369" w14:textId="7C2AEEC9">
      <w:pPr>
        <w:pStyle w:val="NormalWeb"/>
        <w:spacing w:line="276" w:lineRule="auto"/>
        <w:jc w:val="both"/>
        <w:rPr>
          <w:rFonts w:ascii="Aptos" w:hAnsi="Aptos" w:eastAsia="Aptos" w:cs="Aptos"/>
        </w:rPr>
      </w:pPr>
      <w:r w:rsidRPr="0C4BCEC8" w:rsidR="00FF70CD">
        <w:rPr>
          <w:rFonts w:ascii="Aptos" w:hAnsi="Aptos" w:eastAsia="Aptos" w:cs="Aptos"/>
        </w:rPr>
        <w:t>The closi</w:t>
      </w:r>
      <w:r w:rsidRPr="0C4BCEC8" w:rsidR="00123F68">
        <w:rPr>
          <w:rFonts w:ascii="Aptos" w:hAnsi="Aptos" w:eastAsia="Aptos" w:cs="Aptos"/>
        </w:rPr>
        <w:t>n</w:t>
      </w:r>
      <w:r w:rsidRPr="0C4BCEC8" w:rsidR="00FF70CD">
        <w:rPr>
          <w:rFonts w:ascii="Aptos" w:hAnsi="Aptos" w:eastAsia="Aptos" w:cs="Aptos"/>
        </w:rPr>
        <w:t>g date for nominations for our parent governo</w:t>
      </w:r>
      <w:r w:rsidRPr="0C4BCEC8" w:rsidR="00FF70CD">
        <w:rPr>
          <w:rFonts w:ascii="Aptos" w:hAnsi="Aptos" w:eastAsia="Aptos" w:cs="Aptos"/>
        </w:rPr>
        <w:t xml:space="preserve">r vacancy passed on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date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BB10E0">
        <w:rPr>
          <w:rFonts w:ascii="Aptos" w:hAnsi="Aptos" w:eastAsia="Aptos" w:cs="Aptos"/>
        </w:rPr>
        <w:t xml:space="preserve">.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number of nominations </w:t>
      </w:r>
      <w:r w:rsidRPr="0C4BCEC8" w:rsidR="00305A20">
        <w:rPr>
          <w:rFonts w:ascii="Aptos" w:hAnsi="Aptos" w:eastAsia="Aptos" w:cs="Aptos"/>
          <w:b w:val="1"/>
          <w:bCs w:val="1"/>
        </w:rPr>
        <w:t xml:space="preserve">received] </w:t>
      </w:r>
      <w:r w:rsidRPr="0C4BCEC8" w:rsidR="00305A20">
        <w:rPr>
          <w:rFonts w:ascii="Aptos" w:hAnsi="Aptos" w:eastAsia="Aptos" w:cs="Aptos"/>
        </w:rPr>
        <w:t>nominations</w:t>
      </w:r>
      <w:r w:rsidRPr="0C4BCEC8" w:rsidR="00FF70CD">
        <w:rPr>
          <w:rFonts w:ascii="Aptos" w:hAnsi="Aptos" w:eastAsia="Aptos" w:cs="Aptos"/>
        </w:rPr>
        <w:t xml:space="preserve"> have been </w:t>
      </w:r>
      <w:r w:rsidRPr="0C4BCEC8" w:rsidR="00FF70CD">
        <w:rPr>
          <w:rFonts w:ascii="Aptos" w:hAnsi="Aptos" w:eastAsia="Aptos" w:cs="Aptos"/>
        </w:rPr>
        <w:t>received</w:t>
      </w:r>
      <w:r w:rsidRPr="0C4BCEC8" w:rsidR="00DD0A38">
        <w:rPr>
          <w:rFonts w:ascii="Aptos" w:hAnsi="Aptos" w:eastAsia="Aptos" w:cs="Aptos"/>
        </w:rPr>
        <w:t xml:space="preserve"> and the </w:t>
      </w:r>
      <w:r w:rsidRPr="0C4BCEC8" w:rsidR="00BB10E0">
        <w:rPr>
          <w:rFonts w:ascii="Aptos" w:hAnsi="Aptos" w:eastAsia="Aptos" w:cs="Aptos"/>
        </w:rPr>
        <w:t xml:space="preserve">local </w:t>
      </w:r>
      <w:r w:rsidRPr="0C4BCEC8" w:rsidR="00DD0A38">
        <w:rPr>
          <w:rFonts w:ascii="Aptos" w:hAnsi="Aptos" w:eastAsia="Aptos" w:cs="Aptos"/>
        </w:rPr>
        <w:t xml:space="preserve">governing board is delighted </w:t>
      </w:r>
      <w:r w:rsidRPr="0C4BCEC8" w:rsidR="006B3EB2">
        <w:rPr>
          <w:rFonts w:ascii="Aptos" w:hAnsi="Aptos" w:eastAsia="Aptos" w:cs="Aptos"/>
        </w:rPr>
        <w:t xml:space="preserve">by </w:t>
      </w:r>
      <w:r w:rsidRPr="0C4BCEC8" w:rsidR="00DD0A38">
        <w:rPr>
          <w:rFonts w:ascii="Aptos" w:hAnsi="Aptos" w:eastAsia="Aptos" w:cs="Aptos"/>
        </w:rPr>
        <w:t>the response to the parent governor election.</w:t>
      </w:r>
      <w:r w:rsidRPr="0C4BCEC8" w:rsidR="12603B15">
        <w:rPr>
          <w:rFonts w:ascii="Aptos" w:hAnsi="Aptos" w:eastAsia="Aptos" w:cs="Aptos"/>
        </w:rPr>
        <w:t xml:space="preserve"> </w:t>
      </w:r>
      <w:r w:rsidRPr="0C4BCEC8" w:rsidR="00DD0A38">
        <w:rPr>
          <w:rFonts w:ascii="Aptos" w:hAnsi="Aptos" w:eastAsia="Aptos" w:cs="Aptos"/>
        </w:rPr>
        <w:t xml:space="preserve">Unfortunately, </w:t>
      </w:r>
      <w:r w:rsidRPr="0C4BCEC8" w:rsidR="00FF70CD">
        <w:rPr>
          <w:rFonts w:ascii="Aptos" w:hAnsi="Aptos" w:eastAsia="Aptos" w:cs="Aptos"/>
          <w:b w:val="1"/>
          <w:bCs w:val="1"/>
        </w:rPr>
        <w:t xml:space="preserve">there </w:t>
      </w:r>
      <w:r w:rsidRPr="0C4BCEC8" w:rsidR="00AB58DA">
        <w:rPr>
          <w:rFonts w:ascii="Aptos" w:hAnsi="Aptos" w:eastAsia="Aptos" w:cs="Aptos"/>
          <w:b w:val="1"/>
          <w:bCs w:val="1"/>
        </w:rPr>
        <w:t>are</w:t>
      </w:r>
      <w:r w:rsidRPr="0C4BCEC8" w:rsidR="00FF70CD">
        <w:rPr>
          <w:rFonts w:ascii="Aptos" w:hAnsi="Aptos" w:eastAsia="Aptos" w:cs="Aptos"/>
          <w:b w:val="1"/>
          <w:bCs w:val="1"/>
        </w:rPr>
        <w:t xml:space="preserve"> only </w:t>
      </w:r>
      <w:r w:rsidRPr="0C4BCEC8" w:rsidR="00BB10E0">
        <w:rPr>
          <w:rFonts w:ascii="Aptos" w:hAnsi="Aptos" w:eastAsia="Aptos" w:cs="Aptos"/>
          <w:b w:val="1"/>
          <w:bCs w:val="1"/>
        </w:rPr>
        <w:t>xx</w:t>
      </w:r>
      <w:r w:rsidRPr="0C4BCEC8" w:rsidR="00FF70CD">
        <w:rPr>
          <w:rFonts w:ascii="Aptos" w:hAnsi="Aptos" w:eastAsia="Aptos" w:cs="Aptos"/>
          <w:b w:val="1"/>
          <w:bCs w:val="1"/>
        </w:rPr>
        <w:t xml:space="preserve"> vacanc</w:t>
      </w:r>
      <w:r w:rsidRPr="0C4BCEC8" w:rsidR="00AB58DA">
        <w:rPr>
          <w:rFonts w:ascii="Aptos" w:hAnsi="Aptos" w:eastAsia="Aptos" w:cs="Aptos"/>
          <w:b w:val="1"/>
          <w:bCs w:val="1"/>
        </w:rPr>
        <w:t>ies</w:t>
      </w:r>
      <w:r w:rsidRPr="0C4BCEC8" w:rsidR="00CE3ECA">
        <w:rPr>
          <w:rFonts w:ascii="Aptos" w:hAnsi="Aptos" w:eastAsia="Aptos" w:cs="Aptos"/>
          <w:b w:val="1"/>
          <w:bCs w:val="1"/>
        </w:rPr>
        <w:t>/there is only one</w:t>
      </w:r>
      <w:r w:rsidRPr="0C4BCEC8" w:rsidR="00AB58DA">
        <w:rPr>
          <w:rFonts w:ascii="Aptos" w:hAnsi="Aptos" w:eastAsia="Aptos" w:cs="Aptos"/>
          <w:b w:val="1"/>
          <w:bCs w:val="1"/>
        </w:rPr>
        <w:t xml:space="preserve"> </w:t>
      </w:r>
      <w:r w:rsidRPr="0C4BCEC8" w:rsidR="00CE3ECA">
        <w:rPr>
          <w:rFonts w:ascii="Aptos" w:hAnsi="Aptos" w:eastAsia="Aptos" w:cs="Aptos"/>
          <w:b w:val="1"/>
          <w:bCs w:val="1"/>
        </w:rPr>
        <w:t>vacancy</w:t>
      </w:r>
      <w:r w:rsidRPr="0C4BCEC8" w:rsidR="00CE3ECA">
        <w:rPr>
          <w:rFonts w:ascii="Aptos" w:hAnsi="Aptos" w:eastAsia="Aptos" w:cs="Aptos"/>
        </w:rPr>
        <w:t xml:space="preserve"> </w:t>
      </w:r>
      <w:r w:rsidRPr="0C4BCEC8" w:rsidR="00DD0A38">
        <w:rPr>
          <w:rFonts w:ascii="Aptos" w:hAnsi="Aptos" w:eastAsia="Aptos" w:cs="Aptos"/>
        </w:rPr>
        <w:t xml:space="preserve">currently available, so </w:t>
      </w:r>
      <w:r w:rsidRPr="0C4BCEC8" w:rsidR="00FF70CD">
        <w:rPr>
          <w:rFonts w:ascii="Aptos" w:hAnsi="Aptos" w:eastAsia="Aptos" w:cs="Aptos"/>
        </w:rPr>
        <w:t>a secret ballot must now take place</w:t>
      </w:r>
      <w:r w:rsidRPr="0C4BCEC8" w:rsidR="00C678BE">
        <w:rPr>
          <w:rFonts w:ascii="Aptos" w:hAnsi="Aptos" w:eastAsia="Aptos" w:cs="Aptos"/>
        </w:rPr>
        <w:t>. T</w:t>
      </w:r>
      <w:r w:rsidRPr="0C4BCEC8" w:rsidR="00FF70CD">
        <w:rPr>
          <w:rFonts w:ascii="Aptos" w:hAnsi="Aptos" w:eastAsia="Aptos" w:cs="Aptos"/>
        </w:rPr>
        <w:t>he</w:t>
      </w:r>
      <w:r w:rsidRPr="0C4BCEC8" w:rsidR="00CE3ECA">
        <w:rPr>
          <w:rFonts w:ascii="Aptos" w:hAnsi="Aptos" w:eastAsia="Aptos" w:cs="Aptos"/>
        </w:rPr>
        <w:t xml:space="preserve"> </w:t>
      </w:r>
      <w:r w:rsidRPr="0C4BCEC8" w:rsidR="00FF70CD">
        <w:rPr>
          <w:rFonts w:ascii="Aptos" w:hAnsi="Aptos" w:eastAsia="Aptos" w:cs="Aptos"/>
        </w:rPr>
        <w:t>candidate</w:t>
      </w:r>
      <w:r w:rsidRPr="0C4BCEC8" w:rsidR="00AB58DA">
        <w:rPr>
          <w:rFonts w:ascii="Aptos" w:hAnsi="Aptos" w:eastAsia="Aptos" w:cs="Aptos"/>
        </w:rPr>
        <w:t xml:space="preserve"> </w:t>
      </w:r>
      <w:r w:rsidRPr="0C4BCEC8" w:rsidR="00FF70CD">
        <w:rPr>
          <w:rFonts w:ascii="Aptos" w:hAnsi="Aptos" w:eastAsia="Aptos" w:cs="Aptos"/>
        </w:rPr>
        <w:t xml:space="preserve">receiving the highest number of votes </w:t>
      </w:r>
      <w:r w:rsidRPr="0C4BCEC8" w:rsidR="00C678BE">
        <w:rPr>
          <w:rFonts w:ascii="Aptos" w:hAnsi="Aptos" w:eastAsia="Aptos" w:cs="Aptos"/>
        </w:rPr>
        <w:t xml:space="preserve">will </w:t>
      </w:r>
      <w:r w:rsidRPr="0C4BCEC8" w:rsidR="00CE3ECA">
        <w:rPr>
          <w:rFonts w:ascii="Aptos" w:hAnsi="Aptos" w:eastAsia="Aptos" w:cs="Aptos"/>
        </w:rPr>
        <w:t>be elected to</w:t>
      </w:r>
      <w:r w:rsidRPr="0C4BCEC8" w:rsidR="00FF70CD">
        <w:rPr>
          <w:rFonts w:ascii="Aptos" w:hAnsi="Aptos" w:eastAsia="Aptos" w:cs="Aptos"/>
        </w:rPr>
        <w:t xml:space="preserve"> the role of </w:t>
      </w:r>
      <w:r w:rsidRPr="0C4BCEC8" w:rsidR="00C678BE">
        <w:rPr>
          <w:rFonts w:ascii="Aptos" w:hAnsi="Aptos" w:eastAsia="Aptos" w:cs="Aptos"/>
        </w:rPr>
        <w:t>p</w:t>
      </w:r>
      <w:r w:rsidRPr="0C4BCEC8" w:rsidR="00FF70CD">
        <w:rPr>
          <w:rFonts w:ascii="Aptos" w:hAnsi="Aptos" w:eastAsia="Aptos" w:cs="Aptos"/>
        </w:rPr>
        <w:t xml:space="preserve">arent </w:t>
      </w:r>
      <w:r w:rsidRPr="0C4BCEC8" w:rsidR="00C678BE">
        <w:rPr>
          <w:rFonts w:ascii="Aptos" w:hAnsi="Aptos" w:eastAsia="Aptos" w:cs="Aptos"/>
        </w:rPr>
        <w:t>g</w:t>
      </w:r>
      <w:r w:rsidRPr="0C4BCEC8" w:rsidR="00FF70CD">
        <w:rPr>
          <w:rFonts w:ascii="Aptos" w:hAnsi="Aptos" w:eastAsia="Aptos" w:cs="Aptos"/>
        </w:rPr>
        <w:t>overno</w:t>
      </w:r>
      <w:r w:rsidRPr="0C4BCEC8" w:rsidR="00DD0A38">
        <w:rPr>
          <w:rFonts w:ascii="Aptos" w:hAnsi="Aptos" w:eastAsia="Aptos" w:cs="Aptos"/>
        </w:rPr>
        <w:t xml:space="preserve">r for a </w:t>
      </w:r>
      <w:r w:rsidRPr="0C4BCEC8" w:rsidR="00DD0A38">
        <w:rPr>
          <w:rFonts w:ascii="Aptos" w:hAnsi="Aptos" w:eastAsia="Aptos" w:cs="Aptos"/>
        </w:rPr>
        <w:t>four-year term</w:t>
      </w:r>
      <w:r w:rsidRPr="0C4BCEC8" w:rsidR="00DD0A38">
        <w:rPr>
          <w:rFonts w:ascii="Aptos" w:hAnsi="Aptos" w:eastAsia="Aptos" w:cs="Aptos"/>
        </w:rPr>
        <w:t xml:space="preserve"> of office. </w:t>
      </w:r>
    </w:p>
    <w:p w:rsidRPr="00AB58DA" w:rsidR="00FF70CD" w:rsidP="0C4BCEC8" w:rsidRDefault="00FF70CD" w14:paraId="45B4E49B" w14:textId="3E12D7B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FF70CD">
        <w:rPr>
          <w:rFonts w:ascii="Aptos" w:hAnsi="Aptos" w:eastAsia="Aptos" w:cs="Aptos"/>
        </w:rPr>
        <w:t>Each pare</w:t>
      </w:r>
      <w:r w:rsidRPr="0C4BCEC8" w:rsidR="00C678BE">
        <w:rPr>
          <w:rFonts w:ascii="Aptos" w:hAnsi="Aptos" w:eastAsia="Aptos" w:cs="Aptos"/>
        </w:rPr>
        <w:t xml:space="preserve">nt or </w:t>
      </w:r>
      <w:r w:rsidRPr="0C4BCEC8" w:rsidR="00FF70CD">
        <w:rPr>
          <w:rFonts w:ascii="Aptos" w:hAnsi="Aptos" w:eastAsia="Aptos" w:cs="Aptos"/>
        </w:rPr>
        <w:t xml:space="preserve">carer </w:t>
      </w:r>
      <w:r w:rsidRPr="0C4BCEC8" w:rsidR="00C678BE">
        <w:rPr>
          <w:rFonts w:ascii="Aptos" w:hAnsi="Aptos" w:eastAsia="Aptos" w:cs="Aptos"/>
        </w:rPr>
        <w:t xml:space="preserve">with a child attending </w:t>
      </w:r>
      <w:r w:rsidRPr="0C4BCEC8" w:rsidR="00910E0C">
        <w:rPr>
          <w:rFonts w:ascii="Aptos" w:hAnsi="Aptos" w:eastAsia="Aptos" w:cs="Aptos"/>
          <w:b w:val="1"/>
          <w:bCs w:val="1"/>
        </w:rPr>
        <w:t>[insert name of school]</w:t>
      </w:r>
      <w:r w:rsidRPr="0C4BCEC8" w:rsidR="00C678BE">
        <w:rPr>
          <w:rFonts w:ascii="Aptos" w:hAnsi="Aptos" w:eastAsia="Aptos" w:cs="Aptos"/>
          <w:b w:val="1"/>
          <w:bCs w:val="1"/>
        </w:rPr>
        <w:t xml:space="preserve"> </w:t>
      </w:r>
      <w:r w:rsidRPr="0C4BCEC8" w:rsidR="00FF70CD">
        <w:rPr>
          <w:rFonts w:ascii="Aptos" w:hAnsi="Aptos" w:eastAsia="Aptos" w:cs="Aptos"/>
        </w:rPr>
        <w:t xml:space="preserve">is entitled to one vote regardless of the number of children </w:t>
      </w:r>
      <w:r w:rsidRPr="0C4BCEC8" w:rsidR="006B3EB2">
        <w:rPr>
          <w:rFonts w:ascii="Aptos" w:hAnsi="Aptos" w:eastAsia="Aptos" w:cs="Aptos"/>
        </w:rPr>
        <w:t xml:space="preserve">they have </w:t>
      </w:r>
      <w:r w:rsidRPr="0C4BCEC8" w:rsidR="00FF70CD">
        <w:rPr>
          <w:rFonts w:ascii="Aptos" w:hAnsi="Aptos" w:eastAsia="Aptos" w:cs="Aptos"/>
        </w:rPr>
        <w:t xml:space="preserve">in school. Please find attached your ballot papers to be returned to the </w:t>
      </w:r>
      <w:r w:rsidRPr="0C4BCEC8" w:rsidR="00910E0C">
        <w:rPr>
          <w:rFonts w:ascii="Aptos" w:hAnsi="Aptos" w:eastAsia="Aptos" w:cs="Aptos"/>
          <w:b w:val="1"/>
          <w:bCs w:val="1"/>
        </w:rPr>
        <w:t>[insert d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etails of </w:t>
      </w:r>
      <w:r w:rsidRPr="0C4BCEC8" w:rsidR="00BB10E0">
        <w:rPr>
          <w:rFonts w:ascii="Aptos" w:hAnsi="Aptos" w:eastAsia="Aptos" w:cs="Aptos"/>
          <w:b w:val="1"/>
          <w:bCs w:val="1"/>
        </w:rPr>
        <w:t>location where ballot papers should be returned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AB58DA">
        <w:rPr>
          <w:rFonts w:ascii="Aptos" w:hAnsi="Aptos" w:eastAsia="Aptos" w:cs="Aptos"/>
        </w:rPr>
        <w:t xml:space="preserve"> </w:t>
      </w:r>
      <w:r w:rsidRPr="0C4BCEC8" w:rsidR="00FF70CD">
        <w:rPr>
          <w:rFonts w:ascii="Aptos" w:hAnsi="Aptos" w:eastAsia="Aptos" w:cs="Aptos"/>
        </w:rPr>
        <w:t xml:space="preserve">by </w:t>
      </w:r>
      <w:r w:rsidRPr="0C4BCEC8" w:rsidR="00910E0C">
        <w:rPr>
          <w:rFonts w:ascii="Aptos" w:hAnsi="Aptos" w:eastAsia="Aptos" w:cs="Aptos"/>
          <w:b w:val="1"/>
          <w:bCs w:val="1"/>
        </w:rPr>
        <w:t>[insert time]</w:t>
      </w:r>
      <w:r w:rsidRPr="0C4BCEC8" w:rsidR="00BB10E0">
        <w:rPr>
          <w:rFonts w:ascii="Aptos" w:hAnsi="Aptos" w:eastAsia="Aptos" w:cs="Aptos"/>
        </w:rPr>
        <w:t xml:space="preserve"> </w:t>
      </w:r>
      <w:r w:rsidRPr="0C4BCEC8" w:rsidR="00C678BE">
        <w:rPr>
          <w:rFonts w:ascii="Aptos" w:hAnsi="Aptos" w:eastAsia="Aptos" w:cs="Aptos"/>
        </w:rPr>
        <w:t xml:space="preserve">on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date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AB58DA">
        <w:rPr>
          <w:rFonts w:ascii="Aptos" w:hAnsi="Aptos" w:eastAsia="Aptos" w:cs="Aptos"/>
        </w:rPr>
        <w:t>.</w:t>
      </w:r>
    </w:p>
    <w:p w:rsidRPr="00AB58DA" w:rsidR="00C678BE" w:rsidP="0C4BCEC8" w:rsidRDefault="00C678BE" w14:paraId="40711194" w14:textId="6C2AE94D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C678BE" w:rsidP="0C4BCEC8" w:rsidRDefault="00C678BE" w14:paraId="454510AE" w14:textId="59C822D2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C678BE">
        <w:rPr>
          <w:rFonts w:ascii="Aptos" w:hAnsi="Aptos" w:eastAsia="Aptos" w:cs="Aptos"/>
        </w:rPr>
        <w:t xml:space="preserve">Each candidate has </w:t>
      </w:r>
      <w:r w:rsidRPr="0C4BCEC8" w:rsidR="00DD0A38">
        <w:rPr>
          <w:rFonts w:ascii="Aptos" w:hAnsi="Aptos" w:eastAsia="Aptos" w:cs="Aptos"/>
        </w:rPr>
        <w:t xml:space="preserve">been asked to provide </w:t>
      </w:r>
      <w:r w:rsidRPr="0C4BCEC8" w:rsidR="00C678BE">
        <w:rPr>
          <w:rFonts w:ascii="Aptos" w:hAnsi="Aptos" w:eastAsia="Aptos" w:cs="Aptos"/>
        </w:rPr>
        <w:t>a statement</w:t>
      </w:r>
      <w:r w:rsidRPr="0C4BCEC8" w:rsidR="00DD0A38">
        <w:rPr>
          <w:rFonts w:ascii="Aptos" w:hAnsi="Aptos" w:eastAsia="Aptos" w:cs="Aptos"/>
        </w:rPr>
        <w:t xml:space="preserve"> of no more than </w:t>
      </w:r>
      <w:r w:rsidRPr="0C4BCEC8" w:rsidR="00AB58DA">
        <w:rPr>
          <w:rFonts w:ascii="Aptos" w:hAnsi="Aptos" w:eastAsia="Aptos" w:cs="Aptos"/>
        </w:rPr>
        <w:t>a page of A4</w:t>
      </w:r>
      <w:r w:rsidRPr="0C4BCEC8" w:rsidR="00C678BE">
        <w:rPr>
          <w:rFonts w:ascii="Aptos" w:hAnsi="Aptos" w:eastAsia="Aptos" w:cs="Aptos"/>
        </w:rPr>
        <w:t xml:space="preserve"> </w:t>
      </w:r>
      <w:r w:rsidRPr="0C4BCEC8" w:rsidR="00330663">
        <w:rPr>
          <w:rFonts w:ascii="Aptos" w:hAnsi="Aptos" w:eastAsia="Aptos" w:cs="Aptos"/>
        </w:rPr>
        <w:t xml:space="preserve">in </w:t>
      </w:r>
      <w:r w:rsidRPr="0C4BCEC8" w:rsidR="00C678BE">
        <w:rPr>
          <w:rFonts w:ascii="Aptos" w:hAnsi="Aptos" w:eastAsia="Aptos" w:cs="Aptos"/>
        </w:rPr>
        <w:t>support of their nomination</w:t>
      </w:r>
      <w:r w:rsidRPr="0C4BCEC8" w:rsidR="00305A20">
        <w:rPr>
          <w:rFonts w:ascii="Aptos" w:hAnsi="Aptos" w:eastAsia="Aptos" w:cs="Aptos"/>
        </w:rPr>
        <w:t>, which are included</w:t>
      </w:r>
      <w:r w:rsidRPr="0C4BCEC8" w:rsidR="00C678BE">
        <w:rPr>
          <w:rFonts w:ascii="Aptos" w:hAnsi="Aptos" w:eastAsia="Aptos" w:cs="Aptos"/>
        </w:rPr>
        <w:t>.</w:t>
      </w:r>
      <w:r w:rsidRPr="0C4BCEC8" w:rsidR="00DD0A38">
        <w:rPr>
          <w:rFonts w:ascii="Aptos" w:hAnsi="Aptos" w:eastAsia="Aptos" w:cs="Aptos"/>
        </w:rPr>
        <w:t xml:space="preserve"> Please remember that you are voting for the person that you </w:t>
      </w:r>
      <w:r w:rsidRPr="0C4BCEC8" w:rsidR="00330663">
        <w:rPr>
          <w:rFonts w:ascii="Aptos" w:hAnsi="Aptos" w:eastAsia="Aptos" w:cs="Aptos"/>
        </w:rPr>
        <w:t xml:space="preserve">consider </w:t>
      </w:r>
      <w:r w:rsidRPr="0C4BCEC8" w:rsidR="00DD0A38">
        <w:rPr>
          <w:rFonts w:ascii="Aptos" w:hAnsi="Aptos" w:eastAsia="Aptos" w:cs="Aptos"/>
        </w:rPr>
        <w:t>has the skills and experience to undertake the role successfully</w:t>
      </w:r>
      <w:r w:rsidRPr="0C4BCEC8" w:rsidR="00274632">
        <w:rPr>
          <w:rFonts w:ascii="Aptos" w:hAnsi="Aptos" w:eastAsia="Aptos" w:cs="Aptos"/>
        </w:rPr>
        <w:t xml:space="preserve"> –</w:t>
      </w:r>
      <w:r w:rsidRPr="0C4BCEC8" w:rsidR="00330663">
        <w:rPr>
          <w:rFonts w:ascii="Aptos" w:hAnsi="Aptos" w:eastAsia="Aptos" w:cs="Aptos"/>
        </w:rPr>
        <w:t xml:space="preserve"> it does not matter if you do not personally know the candidate whom you consider would be the right parent for the role.</w:t>
      </w:r>
    </w:p>
    <w:p w:rsidR="00910E0C" w:rsidP="0C4BCEC8" w:rsidRDefault="00910E0C" w14:paraId="035F048C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="00910E0C" w:rsidP="0C4BCEC8" w:rsidRDefault="00910E0C" w14:paraId="4047716E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0938AD" w:rsidP="0C4BCEC8" w:rsidRDefault="000938AD" w14:paraId="7792362C" w14:textId="6F3E336B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0938AD">
        <w:rPr>
          <w:rFonts w:ascii="Aptos" w:hAnsi="Aptos" w:eastAsia="Aptos" w:cs="Aptos"/>
        </w:rPr>
        <w:t>Yours sincerely,</w:t>
      </w:r>
    </w:p>
    <w:p w:rsidRPr="00AB58DA" w:rsidR="000938AD" w:rsidP="0C4BCEC8" w:rsidRDefault="000938AD" w14:paraId="2DE8EC01" w14:textId="3AD91F5D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  <w:color w:val="FFD006"/>
        </w:rPr>
      </w:pPr>
    </w:p>
    <w:p w:rsidRPr="00AB58DA" w:rsidR="000938AD" w:rsidP="0C4BCEC8" w:rsidRDefault="000938AD" w14:paraId="36950E0C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  <w:color w:val="FFD006"/>
        </w:rPr>
      </w:pPr>
    </w:p>
    <w:p w:rsidRPr="00AB58DA" w:rsidR="000938AD" w:rsidP="0C4BCEC8" w:rsidRDefault="00305A20" w14:paraId="58D3EDBE" w14:textId="546C6CBD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  <w:r w:rsidRPr="0C4BCEC8" w:rsidR="00305A20">
        <w:rPr>
          <w:rFonts w:ascii="Aptos" w:hAnsi="Aptos" w:eastAsia="Aptos" w:cs="Aptos"/>
          <w:b w:val="1"/>
          <w:bCs w:val="1"/>
        </w:rPr>
        <w:t>[Insert n</w:t>
      </w:r>
      <w:r w:rsidRPr="0C4BCEC8" w:rsidR="000938AD">
        <w:rPr>
          <w:rFonts w:ascii="Aptos" w:hAnsi="Aptos" w:eastAsia="Aptos" w:cs="Aptos"/>
          <w:b w:val="1"/>
          <w:bCs w:val="1"/>
        </w:rPr>
        <w:t>ame</w:t>
      </w:r>
      <w:r w:rsidRPr="0C4BCEC8" w:rsidR="00305A20">
        <w:rPr>
          <w:rFonts w:ascii="Aptos" w:hAnsi="Aptos" w:eastAsia="Aptos" w:cs="Aptos"/>
          <w:b w:val="1"/>
          <w:bCs w:val="1"/>
        </w:rPr>
        <w:t>]</w:t>
      </w:r>
      <w:r w:rsidRPr="0C4BCEC8" w:rsidR="000938AD">
        <w:rPr>
          <w:rFonts w:ascii="Aptos" w:hAnsi="Aptos" w:eastAsia="Aptos" w:cs="Aptos"/>
          <w:b w:val="1"/>
          <w:bCs w:val="1"/>
        </w:rPr>
        <w:t xml:space="preserve"> </w:t>
      </w:r>
    </w:p>
    <w:p w:rsidRPr="00AB58DA" w:rsidR="000938AD" w:rsidP="0C4BCEC8" w:rsidRDefault="00305A20" w14:paraId="176C1E77" w14:textId="01A93A1D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  <w:r w:rsidRPr="0C4BCEC8" w:rsidR="00305A20">
        <w:rPr>
          <w:rFonts w:ascii="Aptos" w:hAnsi="Aptos" w:eastAsia="Aptos" w:cs="Aptos"/>
          <w:b w:val="1"/>
          <w:bCs w:val="1"/>
        </w:rPr>
        <w:t>[Insert role]</w:t>
      </w:r>
    </w:p>
    <w:p w:rsidRPr="00AB58DA" w:rsidR="00C2423D" w:rsidP="0C4BCEC8" w:rsidRDefault="00C2423D" w14:paraId="51E27438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AB58DA" w:rsidP="0C4BCEC8" w:rsidRDefault="00AB58DA" w14:paraId="5B288DD1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AB58DA" w:rsidP="0C4BCEC8" w:rsidRDefault="00AB58DA" w14:paraId="406A6F26" w14:textId="14D81335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B2F39" w:rsidP="0C4BCEC8" w:rsidRDefault="00CB2F39" w14:paraId="40659DCA" w14:textId="15631771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B2F39" w:rsidP="0C4BCEC8" w:rsidRDefault="00CB2F39" w14:paraId="1587015A" w14:textId="774B8F1E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B2F39" w:rsidP="0C4BCEC8" w:rsidRDefault="00CB2F39" w14:paraId="28BE5F4C" w14:textId="2A5AA194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B2F39" w:rsidP="0C4BCEC8" w:rsidRDefault="00CB2F39" w14:paraId="71F582BB" w14:textId="72A52336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CB2F39" w:rsidP="0C4BCEC8" w:rsidRDefault="00CB2F39" w14:paraId="3306C09A" w14:textId="251795BC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  <w:r w:rsidRPr="0C4BCEC8" w:rsidR="00CB2F39">
        <w:rPr>
          <w:rFonts w:ascii="Aptos" w:hAnsi="Aptos" w:eastAsia="Aptos" w:cs="Aptos"/>
        </w:rPr>
        <w:t>[</w:t>
      </w:r>
      <w:r w:rsidRPr="0C4BCEC8" w:rsidR="00CB2F39">
        <w:rPr>
          <w:rFonts w:ascii="Aptos" w:hAnsi="Aptos" w:eastAsia="Aptos" w:cs="Aptos"/>
          <w:b w:val="1"/>
          <w:bCs w:val="1"/>
        </w:rPr>
        <w:t>Note to school:</w:t>
      </w:r>
      <w:r w:rsidRPr="0C4BCEC8" w:rsidR="00CB2F39">
        <w:rPr>
          <w:rFonts w:ascii="Aptos" w:hAnsi="Aptos" w:eastAsia="Aptos" w:cs="Aptos"/>
        </w:rPr>
        <w:t xml:space="preserve"> Please include a PDF copy of the </w:t>
      </w:r>
      <w:r w:rsidRPr="0C4BCEC8" w:rsidR="00CB2F39">
        <w:rPr>
          <w:rFonts w:ascii="Aptos" w:hAnsi="Aptos" w:eastAsia="Aptos" w:cs="Aptos"/>
        </w:rPr>
        <w:t>submitted</w:t>
      </w:r>
      <w:r w:rsidRPr="0C4BCEC8" w:rsidR="00CB2F39">
        <w:rPr>
          <w:rFonts w:ascii="Aptos" w:hAnsi="Aptos" w:eastAsia="Aptos" w:cs="Aptos"/>
        </w:rPr>
        <w:t xml:space="preserve"> supporting statement from each candidate, organised in alphabetical order and as per the ballot paper</w:t>
      </w:r>
      <w:r w:rsidRPr="0C4BCEC8" w:rsidR="00CB2F39">
        <w:rPr>
          <w:rFonts w:ascii="Aptos" w:hAnsi="Aptos" w:eastAsia="Aptos" w:cs="Aptos"/>
        </w:rPr>
        <w:t xml:space="preserve">.  </w:t>
      </w:r>
      <w:r w:rsidRPr="0C4BCEC8" w:rsidR="00CB2F39">
        <w:rPr>
          <w:rFonts w:ascii="Aptos" w:hAnsi="Aptos" w:eastAsia="Aptos" w:cs="Aptos"/>
        </w:rPr>
        <w:t xml:space="preserve">Do not transcribe handwritten submissions. </w:t>
      </w:r>
      <w:r w:rsidRPr="0C4BCEC8" w:rsidR="00CB2F39">
        <w:rPr>
          <w:rFonts w:ascii="Aptos" w:hAnsi="Aptos" w:eastAsia="Aptos" w:cs="Aptos"/>
          <w:b w:val="1"/>
          <w:bCs w:val="1"/>
        </w:rPr>
        <w:t>Remove this note prior to issuing this letter and attachments.]</w:t>
      </w:r>
    </w:p>
    <w:p w:rsidR="003939E8" w:rsidP="0C4BCEC8" w:rsidRDefault="003939E8" w14:paraId="14FF3475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3939E8" w:rsidP="0C4BCEC8" w:rsidRDefault="003939E8" w14:paraId="237A3472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</w:p>
    <w:p w:rsidR="003939E8" w:rsidP="0C4BCEC8" w:rsidRDefault="003939E8" w14:paraId="40D0AF73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="000A6C4F" w:rsidP="0C4BCEC8" w:rsidRDefault="000A6C4F" w14:paraId="64F207AF" w14:textId="14E70279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b w:val="1"/>
          <w:bCs w:val="1"/>
        </w:rPr>
      </w:pPr>
      <w:r w:rsidRPr="0C4BCEC8" w:rsidR="000A6C4F">
        <w:rPr>
          <w:rFonts w:ascii="Aptos" w:hAnsi="Aptos" w:eastAsia="Aptos" w:cs="Aptos"/>
          <w:b w:val="1"/>
          <w:bCs w:val="1"/>
        </w:rPr>
        <w:t>Parent governor ballot paper</w:t>
      </w:r>
    </w:p>
    <w:p w:rsidRPr="00AB58DA" w:rsidR="00305A20" w:rsidP="0C4BCEC8" w:rsidRDefault="00305A20" w14:paraId="7D56901B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0A6C4F" w:rsidP="0C4BCEC8" w:rsidRDefault="000A6C4F" w14:paraId="7562D665" w14:textId="5486820F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0A6C4F">
        <w:rPr>
          <w:rFonts w:ascii="Aptos" w:hAnsi="Aptos" w:eastAsia="Aptos" w:cs="Aptos"/>
        </w:rPr>
        <w:t>To ensure a transparent and smooth election process please adhere to the following:</w:t>
      </w:r>
    </w:p>
    <w:p w:rsidRPr="00AB58DA" w:rsidR="000A6C4F" w:rsidP="0C4BCEC8" w:rsidRDefault="000A6C4F" w14:paraId="4738687E" w14:textId="40E1298A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0A6C4F" w:rsidP="0C4BCEC8" w:rsidRDefault="000A6C4F" w14:paraId="19035F30" w14:textId="019CBA80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0A6C4F">
        <w:rPr>
          <w:rFonts w:ascii="Aptos" w:hAnsi="Aptos" w:eastAsia="Aptos" w:cs="Aptos"/>
        </w:rPr>
        <w:t>Only mark one box</w:t>
      </w:r>
    </w:p>
    <w:p w:rsidRPr="00AB58DA" w:rsidR="000A6C4F" w:rsidP="0C4BCEC8" w:rsidRDefault="000A6C4F" w14:paraId="767B3F9C" w14:textId="2A282F12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0A6C4F">
        <w:rPr>
          <w:rFonts w:ascii="Aptos" w:hAnsi="Aptos" w:eastAsia="Aptos" w:cs="Aptos"/>
        </w:rPr>
        <w:t xml:space="preserve">Make your selection by marking the candidate of your choice with a </w:t>
      </w:r>
      <w:r w:rsidRPr="0C4BCEC8" w:rsidR="00320EB7">
        <w:rPr>
          <w:rFonts w:ascii="Aptos" w:hAnsi="Aptos" w:eastAsia="Aptos" w:cs="Aptos"/>
        </w:rPr>
        <w:t>‘</w:t>
      </w:r>
      <w:r w:rsidRPr="0C4BCEC8" w:rsidR="000A6C4F">
        <w:rPr>
          <w:rFonts w:ascii="Aptos" w:hAnsi="Aptos" w:eastAsia="Aptos" w:cs="Aptos"/>
        </w:rPr>
        <w:t>X</w:t>
      </w:r>
      <w:r w:rsidRPr="0C4BCEC8" w:rsidR="00320EB7">
        <w:rPr>
          <w:rFonts w:ascii="Aptos" w:hAnsi="Aptos" w:eastAsia="Aptos" w:cs="Aptos"/>
        </w:rPr>
        <w:t>’</w:t>
      </w:r>
    </w:p>
    <w:p w:rsidRPr="00AB58DA" w:rsidR="000A6C4F" w:rsidP="0C4BCEC8" w:rsidRDefault="000A6C4F" w14:paraId="15782BDF" w14:textId="24910528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0A6C4F">
        <w:rPr>
          <w:rFonts w:ascii="Aptos" w:hAnsi="Aptos" w:eastAsia="Aptos" w:cs="Aptos"/>
        </w:rPr>
        <w:t xml:space="preserve">Only </w:t>
      </w:r>
      <w:r w:rsidRPr="0C4BCEC8" w:rsidR="00274632">
        <w:rPr>
          <w:rFonts w:ascii="Aptos" w:hAnsi="Aptos" w:eastAsia="Aptos" w:cs="Aptos"/>
        </w:rPr>
        <w:t xml:space="preserve">provide </w:t>
      </w:r>
      <w:r w:rsidRPr="0C4BCEC8" w:rsidR="000A6C4F">
        <w:rPr>
          <w:rFonts w:ascii="Aptos" w:hAnsi="Aptos" w:eastAsia="Aptos" w:cs="Aptos"/>
        </w:rPr>
        <w:t>one vote per parent or carer</w:t>
      </w:r>
    </w:p>
    <w:p w:rsidRPr="00AB58DA" w:rsidR="000A6C4F" w:rsidP="0C4BCEC8" w:rsidRDefault="000A6C4F" w14:paraId="1D9801CF" w14:textId="31FDDDD2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0A6C4F">
        <w:rPr>
          <w:rFonts w:ascii="Aptos" w:hAnsi="Aptos" w:eastAsia="Aptos" w:cs="Aptos"/>
        </w:rPr>
        <w:t>If your ballot paper is spoiled, please request another one</w:t>
      </w:r>
      <w:r w:rsidRPr="0C4BCEC8" w:rsidR="00303116">
        <w:rPr>
          <w:rFonts w:ascii="Aptos" w:hAnsi="Aptos" w:eastAsia="Aptos" w:cs="Aptos"/>
        </w:rPr>
        <w:t xml:space="preserve"> from the </w:t>
      </w:r>
      <w:r w:rsidRPr="0C4BCEC8" w:rsidR="00BB10E0">
        <w:rPr>
          <w:rFonts w:ascii="Aptos" w:hAnsi="Aptos" w:eastAsia="Aptos" w:cs="Aptos"/>
        </w:rPr>
        <w:t>school office.</w:t>
      </w:r>
    </w:p>
    <w:p w:rsidRPr="00910E0C" w:rsidR="00303116" w:rsidP="0C4BCEC8" w:rsidRDefault="000A6C4F" w14:paraId="6EB5C963" w14:textId="1D2CC143" w14:noSpellErr="1">
      <w:pPr>
        <w:pStyle w:val="NormalWeb"/>
        <w:numPr>
          <w:ilvl w:val="0"/>
          <w:numId w:val="10"/>
        </w:numPr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0A6C4F">
        <w:rPr>
          <w:rFonts w:ascii="Aptos" w:hAnsi="Aptos" w:eastAsia="Aptos" w:cs="Aptos"/>
        </w:rPr>
        <w:t xml:space="preserve">Submit your ballot paper to the returning officer, </w:t>
      </w:r>
      <w:r w:rsidRPr="0C4BCEC8" w:rsidR="000A6C4F">
        <w:rPr>
          <w:rFonts w:ascii="Aptos" w:hAnsi="Aptos" w:eastAsia="Aptos" w:cs="Aptos"/>
        </w:rPr>
        <w:t>name</w:t>
      </w:r>
      <w:r w:rsidRPr="0C4BCEC8" w:rsidR="000A6C4F">
        <w:rPr>
          <w:rFonts w:ascii="Aptos" w:hAnsi="Aptos" w:eastAsia="Aptos" w:cs="Aptos"/>
        </w:rPr>
        <w:t xml:space="preserve"> and role </w:t>
      </w:r>
      <w:r w:rsidRPr="0C4BCEC8" w:rsidR="00303116">
        <w:rPr>
          <w:rFonts w:ascii="Aptos" w:hAnsi="Aptos" w:eastAsia="Aptos" w:cs="Aptos"/>
        </w:rPr>
        <w:t xml:space="preserve">via the ballot box in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location where ballot papers should be returned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BB10E0">
        <w:rPr>
          <w:rFonts w:ascii="Aptos" w:hAnsi="Aptos" w:eastAsia="Aptos" w:cs="Aptos"/>
        </w:rPr>
        <w:t xml:space="preserve"> by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time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BB10E0">
        <w:rPr>
          <w:rFonts w:ascii="Aptos" w:hAnsi="Aptos" w:eastAsia="Aptos" w:cs="Aptos"/>
          <w:b w:val="1"/>
          <w:bCs w:val="1"/>
        </w:rPr>
        <w:t xml:space="preserve"> </w:t>
      </w:r>
      <w:r w:rsidRPr="0C4BCEC8" w:rsidR="00BB10E0">
        <w:rPr>
          <w:rFonts w:ascii="Aptos" w:hAnsi="Aptos" w:eastAsia="Aptos" w:cs="Aptos"/>
        </w:rPr>
        <w:t xml:space="preserve">on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date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BB10E0">
        <w:rPr>
          <w:rFonts w:ascii="Aptos" w:hAnsi="Aptos" w:eastAsia="Aptos" w:cs="Aptos"/>
          <w:b w:val="1"/>
          <w:bCs w:val="1"/>
        </w:rPr>
        <w:t>.</w:t>
      </w:r>
    </w:p>
    <w:p w:rsidRPr="00AB58DA" w:rsidR="00303116" w:rsidP="0C4BCEC8" w:rsidRDefault="00303116" w14:paraId="28AB4C98" w14:textId="46580F82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303116" w:rsidP="0C4BCEC8" w:rsidRDefault="00320EB7" w14:paraId="3B57C478" w14:textId="2AC1BB9F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320EB7">
        <w:rPr>
          <w:rFonts w:ascii="Aptos" w:hAnsi="Aptos" w:eastAsia="Aptos" w:cs="Aptos"/>
        </w:rPr>
        <w:t>Ballot papers recording more than the required votes or marked in any other way will be invalid and not included in the final count.</w:t>
      </w:r>
    </w:p>
    <w:p w:rsidRPr="00AB58DA" w:rsidR="00320EB7" w:rsidP="0C4BCEC8" w:rsidRDefault="00320EB7" w14:paraId="654796FB" w14:textId="7EEE05BF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485"/>
      </w:tblGrid>
      <w:tr w:rsidRPr="00AB58DA" w:rsidR="00320EB7" w:rsidTr="0C4BCEC8" w14:paraId="796C34F8" w14:textId="77777777">
        <w:tc>
          <w:tcPr>
            <w:tcW w:w="4531" w:type="dxa"/>
            <w:shd w:val="clear" w:color="auto" w:fill="BABABC"/>
            <w:tcMar/>
          </w:tcPr>
          <w:p w:rsidRPr="00AB58DA" w:rsidR="00320EB7" w:rsidP="0C4BCEC8" w:rsidRDefault="00320EB7" w14:paraId="0CA0980C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>Candidates</w:t>
            </w:r>
          </w:p>
        </w:tc>
        <w:tc>
          <w:tcPr>
            <w:tcW w:w="4485" w:type="dxa"/>
            <w:shd w:val="clear" w:color="auto" w:fill="BABABC"/>
            <w:tcMar/>
          </w:tcPr>
          <w:p w:rsidRPr="00AB58DA" w:rsidR="00320EB7" w:rsidP="0C4BCEC8" w:rsidRDefault="00320EB7" w14:paraId="07F5BD4F" w14:textId="6333CA6E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 xml:space="preserve">Please mark vote with an </w:t>
            </w:r>
            <w:r w:rsidRPr="0C4BCEC8" w:rsidR="00320EB7">
              <w:rPr>
                <w:rFonts w:ascii="Aptos" w:hAnsi="Aptos" w:eastAsia="Aptos" w:cs="Aptos"/>
                <w:b w:val="1"/>
                <w:bCs w:val="1"/>
                <w:u w:val="single"/>
              </w:rPr>
              <w:t>‘X</w:t>
            </w:r>
            <w:r w:rsidRPr="0C4BCEC8" w:rsidR="00320EB7">
              <w:rPr>
                <w:rFonts w:ascii="Aptos" w:hAnsi="Aptos" w:eastAsia="Aptos" w:cs="Aptos"/>
                <w:b w:val="1"/>
                <w:bCs w:val="1"/>
                <w:u w:val="single"/>
              </w:rPr>
              <w:t>’</w:t>
            </w:r>
            <w:r w:rsidRPr="0C4BCEC8" w:rsidR="00320EB7">
              <w:rPr>
                <w:rFonts w:ascii="Aptos" w:hAnsi="Aptos" w:eastAsia="Aptos" w:cs="Aptos"/>
              </w:rPr>
              <w:t>.</w:t>
            </w:r>
          </w:p>
        </w:tc>
      </w:tr>
      <w:tr w:rsidRPr="00AB58DA" w:rsidR="000938AD" w:rsidTr="0C4BCEC8" w14:paraId="2985E420" w14:textId="77777777">
        <w:tc>
          <w:tcPr>
            <w:tcW w:w="9016" w:type="dxa"/>
            <w:gridSpan w:val="2"/>
            <w:shd w:val="clear" w:color="auto" w:fill="auto"/>
            <w:tcMar/>
          </w:tcPr>
          <w:p w:rsidR="000938AD" w:rsidP="0C4BCEC8" w:rsidRDefault="000938AD" w14:paraId="7D658FF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  <w:r w:rsidRPr="0C4BCEC8" w:rsidR="000938AD">
              <w:rPr>
                <w:rFonts w:ascii="Aptos" w:hAnsi="Aptos" w:eastAsia="Aptos" w:cs="Aptos"/>
              </w:rPr>
              <w:t>Each candidate has confirmed they are aware of the reasons a person may not stand for election or appointment as a school governor and has confirmed they are eligible to stand for the role of parent governor.</w:t>
            </w:r>
            <w:r w:rsidRPr="0C4BCEC8" w:rsidR="00305A20">
              <w:rPr>
                <w:rFonts w:ascii="Aptos" w:hAnsi="Aptos" w:eastAsia="Aptos" w:cs="Aptos"/>
              </w:rPr>
              <w:t xml:space="preserve"> </w:t>
            </w:r>
          </w:p>
          <w:p w:rsidRPr="00AB58DA" w:rsidR="00305A20" w:rsidP="0C4BCEC8" w:rsidRDefault="00305A20" w14:paraId="51F11A2C" w14:textId="25A385FF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  <w:r w:rsidRPr="0C4BCEC8" w:rsidR="00305A20">
              <w:rPr>
                <w:rFonts w:ascii="Aptos" w:hAnsi="Aptos" w:eastAsia="Aptos" w:cs="Aptos"/>
              </w:rPr>
              <w:t xml:space="preserve">Candidates have been ordered in alphabetical order. </w:t>
            </w:r>
          </w:p>
        </w:tc>
      </w:tr>
      <w:tr w:rsidRPr="00AB58DA" w:rsidR="00320EB7" w:rsidTr="0C4BCEC8" w14:paraId="4D455215" w14:textId="77777777">
        <w:tc>
          <w:tcPr>
            <w:tcW w:w="4531" w:type="dxa"/>
            <w:tcMar/>
          </w:tcPr>
          <w:p w:rsidRPr="00AB58DA" w:rsidR="00320EB7" w:rsidP="0C4BCEC8" w:rsidRDefault="00320EB7" w14:paraId="473913EA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73BDE1BB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5689A816" w14:textId="323D763A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>Name</w:t>
            </w:r>
            <w:r w:rsidRPr="0C4BCEC8" w:rsidR="00AD5C6B">
              <w:rPr>
                <w:rFonts w:ascii="Aptos" w:hAnsi="Aptos" w:eastAsia="Aptos" w:cs="Aptos"/>
                <w:b w:val="1"/>
                <w:bCs w:val="1"/>
              </w:rPr>
              <w:t xml:space="preserve"> of candidate</w:t>
            </w: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 xml:space="preserve">: </w:t>
            </w:r>
          </w:p>
        </w:tc>
        <w:tc>
          <w:tcPr>
            <w:tcW w:w="4485" w:type="dxa"/>
            <w:tcMar/>
          </w:tcPr>
          <w:p w:rsidRPr="00AB58DA" w:rsidR="00320EB7" w:rsidP="0C4BCEC8" w:rsidRDefault="00320EB7" w14:paraId="7A023638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41E70791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571A1E0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1FFE5F37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7C9779B3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5A24B51F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</w:tc>
      </w:tr>
      <w:tr w:rsidRPr="00AB58DA" w:rsidR="00320EB7" w:rsidTr="0C4BCEC8" w14:paraId="7A8661E6" w14:textId="77777777">
        <w:tc>
          <w:tcPr>
            <w:tcW w:w="4531" w:type="dxa"/>
            <w:tcMar/>
          </w:tcPr>
          <w:p w:rsidRPr="00AB58DA" w:rsidR="00320EB7" w:rsidP="0C4BCEC8" w:rsidRDefault="00320EB7" w14:paraId="776AD813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58F0590C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1794FCDA" w14:textId="7BE1F5B4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>Name</w:t>
            </w:r>
            <w:r w:rsidRPr="0C4BCEC8" w:rsidR="00AD5C6B">
              <w:rPr>
                <w:rFonts w:ascii="Aptos" w:hAnsi="Aptos" w:eastAsia="Aptos" w:cs="Aptos"/>
                <w:b w:val="1"/>
                <w:bCs w:val="1"/>
              </w:rPr>
              <w:t xml:space="preserve"> of candidate</w:t>
            </w: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>:</w:t>
            </w:r>
          </w:p>
        </w:tc>
        <w:tc>
          <w:tcPr>
            <w:tcW w:w="4485" w:type="dxa"/>
            <w:tcMar/>
          </w:tcPr>
          <w:p w:rsidRPr="00AB58DA" w:rsidR="00320EB7" w:rsidP="0C4BCEC8" w:rsidRDefault="00320EB7" w14:paraId="49B4E25B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3B5C8883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67EDE00E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2BB96A7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0335B72A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3EC083A0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</w:tc>
      </w:tr>
      <w:tr w:rsidRPr="00AB58DA" w:rsidR="00320EB7" w:rsidTr="0C4BCEC8" w14:paraId="4246C35A" w14:textId="77777777">
        <w:tc>
          <w:tcPr>
            <w:tcW w:w="4531" w:type="dxa"/>
            <w:tcMar/>
          </w:tcPr>
          <w:p w:rsidRPr="00AB58DA" w:rsidR="00320EB7" w:rsidP="0C4BCEC8" w:rsidRDefault="00320EB7" w14:paraId="10669E0F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4BCA4F55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2B525E53" w14:textId="458013FA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  <w:b w:val="1"/>
                <w:bCs w:val="1"/>
              </w:rPr>
            </w:pP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>Name</w:t>
            </w:r>
            <w:r w:rsidRPr="0C4BCEC8" w:rsidR="00AD5C6B">
              <w:rPr>
                <w:rFonts w:ascii="Aptos" w:hAnsi="Aptos" w:eastAsia="Aptos" w:cs="Aptos"/>
                <w:b w:val="1"/>
                <w:bCs w:val="1"/>
              </w:rPr>
              <w:t xml:space="preserve"> of candidate</w:t>
            </w:r>
            <w:r w:rsidRPr="0C4BCEC8" w:rsidR="00320EB7">
              <w:rPr>
                <w:rFonts w:ascii="Aptos" w:hAnsi="Aptos" w:eastAsia="Aptos" w:cs="Aptos"/>
                <w:b w:val="1"/>
                <w:bCs w:val="1"/>
              </w:rPr>
              <w:t>:</w:t>
            </w:r>
          </w:p>
        </w:tc>
        <w:tc>
          <w:tcPr>
            <w:tcW w:w="4485" w:type="dxa"/>
            <w:tcMar/>
          </w:tcPr>
          <w:p w:rsidRPr="00AB58DA" w:rsidR="00320EB7" w:rsidP="0C4BCEC8" w:rsidRDefault="00320EB7" w14:paraId="11F965F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27C90647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660293F4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0BF2E065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7F97339E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  <w:p w:rsidRPr="00AB58DA" w:rsidR="00320EB7" w:rsidP="0C4BCEC8" w:rsidRDefault="00320EB7" w14:paraId="66A425B0" w14:textId="77777777" w14:noSpellErr="1">
            <w:pPr>
              <w:pStyle w:val="NormalWeb"/>
              <w:spacing w:before="0" w:beforeAutospacing="off" w:after="0" w:afterAutospacing="off" w:line="276" w:lineRule="auto"/>
              <w:jc w:val="both"/>
              <w:rPr>
                <w:rFonts w:ascii="Aptos" w:hAnsi="Aptos" w:eastAsia="Aptos" w:cs="Aptos"/>
              </w:rPr>
            </w:pPr>
          </w:p>
        </w:tc>
      </w:tr>
    </w:tbl>
    <w:p w:rsidRPr="00AB58DA" w:rsidR="00320EB7" w:rsidP="0C4BCEC8" w:rsidRDefault="00320EB7" w14:paraId="0C5F6D98" w14:textId="6A14DD64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</w:p>
    <w:p w:rsidRPr="00AB58DA" w:rsidR="00367BED" w:rsidP="0C4BCEC8" w:rsidRDefault="00367BED" w14:paraId="427B385C" w14:textId="77777777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  <w:sz w:val="22"/>
          <w:szCs w:val="22"/>
        </w:rPr>
      </w:pPr>
    </w:p>
    <w:p w:rsidRPr="00BB10E0" w:rsidR="00305A20" w:rsidP="0C4BCEC8" w:rsidRDefault="00320EB7" w14:paraId="5B22802B" w14:textId="33652E50" w14:noSpellErr="1">
      <w:pPr>
        <w:pStyle w:val="NormalWeb"/>
        <w:spacing w:before="0" w:beforeAutospacing="off" w:after="0" w:afterAutospacing="off" w:line="276" w:lineRule="auto"/>
        <w:jc w:val="both"/>
        <w:rPr>
          <w:rFonts w:ascii="Aptos" w:hAnsi="Aptos" w:eastAsia="Aptos" w:cs="Aptos"/>
        </w:rPr>
      </w:pPr>
      <w:r w:rsidRPr="0C4BCEC8" w:rsidR="00320EB7">
        <w:rPr>
          <w:rFonts w:ascii="Aptos" w:hAnsi="Aptos" w:eastAsia="Aptos" w:cs="Aptos"/>
        </w:rPr>
        <w:t xml:space="preserve">Ballot papers will be counted by the </w:t>
      </w:r>
      <w:r w:rsidRPr="0C4BCEC8" w:rsidR="00320EB7">
        <w:rPr>
          <w:rFonts w:ascii="Aptos" w:hAnsi="Aptos" w:eastAsia="Aptos" w:cs="Aptos"/>
        </w:rPr>
        <w:t>returning officer</w:t>
      </w:r>
      <w:r w:rsidRPr="0C4BCEC8" w:rsidR="00320EB7">
        <w:rPr>
          <w:rFonts w:ascii="Aptos" w:hAnsi="Aptos" w:eastAsia="Aptos" w:cs="Aptos"/>
        </w:rPr>
        <w:t>, in th</w:t>
      </w:r>
      <w:r w:rsidRPr="0C4BCEC8" w:rsidR="00320EB7">
        <w:rPr>
          <w:rFonts w:ascii="Aptos" w:hAnsi="Aptos" w:eastAsia="Aptos" w:cs="Aptos"/>
        </w:rPr>
        <w:t xml:space="preserve">e presence of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name of witness to the ballot count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367BED">
        <w:rPr>
          <w:rFonts w:ascii="Aptos" w:hAnsi="Aptos" w:eastAsia="Aptos" w:cs="Aptos"/>
          <w:b w:val="1"/>
          <w:bCs w:val="1"/>
          <w:color w:val="FFD006"/>
        </w:rPr>
        <w:t xml:space="preserve"> </w:t>
      </w:r>
      <w:r w:rsidRPr="0C4BCEC8" w:rsidR="00367BED">
        <w:rPr>
          <w:rFonts w:ascii="Aptos" w:hAnsi="Aptos" w:eastAsia="Aptos" w:cs="Aptos"/>
        </w:rPr>
        <w:t xml:space="preserve">at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time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367BED">
        <w:rPr>
          <w:rFonts w:ascii="Aptos" w:hAnsi="Aptos" w:eastAsia="Aptos" w:cs="Aptos"/>
        </w:rPr>
        <w:t xml:space="preserve"> on </w:t>
      </w:r>
      <w:r w:rsidRPr="0C4BCEC8" w:rsidR="00910E0C">
        <w:rPr>
          <w:rFonts w:ascii="Aptos" w:hAnsi="Aptos" w:eastAsia="Aptos" w:cs="Aptos"/>
          <w:b w:val="1"/>
          <w:bCs w:val="1"/>
        </w:rPr>
        <w:t xml:space="preserve">[insert </w:t>
      </w:r>
      <w:r w:rsidRPr="0C4BCEC8" w:rsidR="00BB10E0">
        <w:rPr>
          <w:rFonts w:ascii="Aptos" w:hAnsi="Aptos" w:eastAsia="Aptos" w:cs="Aptos"/>
          <w:b w:val="1"/>
          <w:bCs w:val="1"/>
        </w:rPr>
        <w:t>date</w:t>
      </w:r>
      <w:r w:rsidRPr="0C4BCEC8" w:rsidR="00910E0C">
        <w:rPr>
          <w:rFonts w:ascii="Aptos" w:hAnsi="Aptos" w:eastAsia="Aptos" w:cs="Aptos"/>
          <w:b w:val="1"/>
          <w:bCs w:val="1"/>
        </w:rPr>
        <w:t>]</w:t>
      </w:r>
      <w:r w:rsidRPr="0C4BCEC8" w:rsidR="00367BED">
        <w:rPr>
          <w:rFonts w:ascii="Aptos" w:hAnsi="Aptos" w:eastAsia="Aptos" w:cs="Aptos"/>
        </w:rPr>
        <w:t>.</w:t>
      </w:r>
      <w:r w:rsidRPr="0C4BCEC8" w:rsidR="00367BED">
        <w:rPr>
          <w:rFonts w:ascii="Aptos" w:hAnsi="Aptos" w:eastAsia="Aptos" w:cs="Aptos"/>
        </w:rPr>
        <w:t xml:space="preserve"> Nominees are welcome to attend </w:t>
      </w:r>
      <w:r w:rsidRPr="0C4BCEC8" w:rsidR="000938AD">
        <w:rPr>
          <w:rFonts w:ascii="Aptos" w:hAnsi="Aptos" w:eastAsia="Aptos" w:cs="Aptos"/>
        </w:rPr>
        <w:t>at this time</w:t>
      </w:r>
      <w:r w:rsidRPr="0C4BCEC8" w:rsidR="000938AD">
        <w:rPr>
          <w:rFonts w:ascii="Aptos" w:hAnsi="Aptos" w:eastAsia="Aptos" w:cs="Aptos"/>
        </w:rPr>
        <w:t xml:space="preserve"> </w:t>
      </w:r>
      <w:r w:rsidRPr="0C4BCEC8" w:rsidR="00367BED">
        <w:rPr>
          <w:rFonts w:ascii="Aptos" w:hAnsi="Aptos" w:eastAsia="Aptos" w:cs="Aptos"/>
        </w:rPr>
        <w:t xml:space="preserve">to </w:t>
      </w:r>
      <w:r w:rsidRPr="0C4BCEC8" w:rsidR="00367BED">
        <w:rPr>
          <w:rFonts w:ascii="Aptos" w:hAnsi="Aptos" w:eastAsia="Aptos" w:cs="Aptos"/>
        </w:rPr>
        <w:t>witness</w:t>
      </w:r>
      <w:r w:rsidRPr="0C4BCEC8" w:rsidR="00367BED">
        <w:rPr>
          <w:rFonts w:ascii="Aptos" w:hAnsi="Aptos" w:eastAsia="Aptos" w:cs="Aptos"/>
        </w:rPr>
        <w:t xml:space="preserve"> the count.</w:t>
      </w:r>
      <w:bookmarkEnd w:id="0"/>
    </w:p>
    <w:sectPr w:rsidRPr="00BB10E0" w:rsidR="00305A20" w:rsidSect="00910E0C">
      <w:headerReference w:type="default" r:id="rId7"/>
      <w:footerReference w:type="default" r:id="rId8"/>
      <w:headerReference w:type="first" r:id="rId9"/>
      <w:footerReference w:type="first" r:id="rId10"/>
      <w:pgSz w:w="11906" w:h="16838" w:orient="portrait"/>
      <w:pgMar w:top="546" w:right="849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2261C" w:rsidP="00920131" w:rsidRDefault="00A2261C" w14:paraId="73A3CC25" w14:textId="77777777">
      <w:r>
        <w:separator/>
      </w:r>
    </w:p>
  </w:endnote>
  <w:endnote w:type="continuationSeparator" w:id="0">
    <w:p w:rsidR="00A2261C" w:rsidP="00920131" w:rsidRDefault="00A2261C" w14:paraId="1C934F8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00000000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5E585A" w:rsidP="0C4BCEC8" w:rsidRDefault="005E585A" w14:paraId="34F2F500" w14:textId="31CE8050">
    <w:pPr>
      <w:pStyle w:val="Footer"/>
      <w:rPr>
        <w:rFonts w:ascii="Aptos" w:hAnsi="Aptos" w:eastAsia="Aptos" w:cs="Aptos"/>
      </w:rPr>
    </w:pPr>
    <w:r w:rsidRPr="0C4BCEC8" w:rsidR="0C4BCEC8">
      <w:rPr>
        <w:rFonts w:ascii="Aptos" w:hAnsi="Aptos" w:eastAsia="Aptos" w:cs="Aptos"/>
      </w:rPr>
      <w:t>Updated August 2025</w:t>
    </w:r>
  </w:p>
  <w:p w:rsidR="005E585A" w:rsidRDefault="005E585A" w14:paraId="7B61A20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5E585A" w:rsidP="0C4BCEC8" w:rsidRDefault="005E585A" w14:paraId="4637AAB4" w14:textId="77777777">
    <w:pPr>
      <w:pStyle w:val="Footer"/>
      <w:rPr>
        <w:rFonts w:ascii="Aptos" w:hAnsi="Aptos" w:eastAsia="Aptos" w:cs="Apto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2261C" w:rsidP="00920131" w:rsidRDefault="00A2261C" w14:paraId="33BCD716" w14:textId="77777777">
      <w:r>
        <w:separator/>
      </w:r>
    </w:p>
  </w:footnote>
  <w:footnote w:type="continuationSeparator" w:id="0">
    <w:p w:rsidR="00A2261C" w:rsidP="00920131" w:rsidRDefault="00A2261C" w14:paraId="453AE31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910E0C" w:rsidP="00910E0C" w:rsidRDefault="00910E0C" w14:paraId="528DF018" w14:noSpellErr="1" w14:textId="051F9597">
    <w:pPr>
      <w:pStyle w:val="Header"/>
      <w:tabs>
        <w:tab w:val="clear" w:pos="4513"/>
        <w:tab w:val="clear" w:pos="9026"/>
        <w:tab w:val="left" w:pos="6597"/>
        <w:tab w:val="left" w:pos="7797"/>
      </w:tabs>
      <w:ind w:right="-164"/>
      <w:jc w:val="right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16du wp14">
  <w:p w:rsidR="00910E0C" w:rsidP="00910E0C" w:rsidRDefault="00001FD2" w14:paraId="534B9986" w14:textId="16AAD172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DBC59E9" wp14:editId="01E8F5DE">
              <wp:simplePos x="0" y="0"/>
              <wp:positionH relativeFrom="column">
                <wp:posOffset>4957445</wp:posOffset>
              </wp:positionH>
              <wp:positionV relativeFrom="paragraph">
                <wp:posOffset>-363220</wp:posOffset>
              </wp:positionV>
              <wp:extent cx="1487805" cy="1044575"/>
              <wp:effectExtent l="0" t="0" r="0" b="0"/>
              <wp:wrapSquare wrapText="bothSides"/>
              <wp:docPr id="68310912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7805" cy="1044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01FD2" w:rsidP="00001FD2" w:rsidRDefault="00001FD2" w14:paraId="0A62BFEC" w14:textId="5BECF97B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C76461" wp14:editId="2D381792">
                                <wp:extent cx="1301750" cy="952500"/>
                                <wp:effectExtent l="0" t="0" r="0" b="0"/>
                                <wp:docPr id="1105301963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01750" cy="952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DBC59E9">
              <v:stroke joinstyle="miter"/>
              <v:path gradientshapeok="t" o:connecttype="rect"/>
            </v:shapetype>
            <v:shape id="Text Box 6" style="position:absolute;left:0;text-align:left;margin-left:390.35pt;margin-top:-28.6pt;width:117.15pt;height:82.25pt;z-index:251664384;visibility:visible;mso-wrap-style:non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">
              <v:textbox style="mso-fit-shape-to-text:t">
                <w:txbxContent>
                  <w:p w:rsidR="00001FD2" w:rsidP="00001FD2" w:rsidRDefault="00001FD2" w14:paraId="0A62BFEC" w14:textId="5BECF97B">
                    <w:r>
                      <w:rPr>
                        <w:noProof/>
                      </w:rPr>
                      <w:drawing>
                        <wp:inline distT="0" distB="0" distL="0" distR="0" wp14:anchorId="66C76461" wp14:editId="2D381792">
                          <wp:extent cx="1301750" cy="952500"/>
                          <wp:effectExtent l="0" t="0" r="0" b="0"/>
                          <wp:docPr id="1105301963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01750" cy="952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  <w:p w:rsidR="00910E0C" w:rsidRDefault="00910E0C" w14:paraId="3FD54756" w14:textId="334FC7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746E01"/>
    <w:multiLevelType w:val="multilevel"/>
    <w:tmpl w:val="BACA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749133D"/>
    <w:multiLevelType w:val="hybridMultilevel"/>
    <w:tmpl w:val="A3A2E56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B870670"/>
    <w:multiLevelType w:val="hybridMultilevel"/>
    <w:tmpl w:val="6200FBB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4C7824"/>
    <w:multiLevelType w:val="hybridMultilevel"/>
    <w:tmpl w:val="C02627E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hint="default" w:ascii="Symbol" w:hAnsi="Symbol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hint="default" w:ascii="Wingdings" w:hAnsi="Wingdings"/>
      </w:rPr>
    </w:lvl>
  </w:abstractNum>
  <w:abstractNum w:abstractNumId="7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982000955">
    <w:abstractNumId w:val="6"/>
  </w:num>
  <w:num w:numId="2" w16cid:durableId="615676098">
    <w:abstractNumId w:val="1"/>
  </w:num>
  <w:num w:numId="3" w16cid:durableId="1401753363">
    <w:abstractNumId w:val="7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hint="default" w:ascii="Arial" w:hAnsi="Arial" w:cs="Arial"/>
          <w:b/>
          <w:sz w:val="22"/>
        </w:rPr>
      </w:lvl>
    </w:lvlOverride>
  </w:num>
  <w:num w:numId="4" w16cid:durableId="394471780">
    <w:abstractNumId w:val="7"/>
  </w:num>
  <w:num w:numId="5" w16cid:durableId="1320384943">
    <w:abstractNumId w:val="0"/>
  </w:num>
  <w:num w:numId="6" w16cid:durableId="1996641557">
    <w:abstractNumId w:val="8"/>
  </w:num>
  <w:num w:numId="7" w16cid:durableId="862786625">
    <w:abstractNumId w:val="2"/>
  </w:num>
  <w:num w:numId="8" w16cid:durableId="2081293920">
    <w:abstractNumId w:val="3"/>
  </w:num>
  <w:num w:numId="9" w16cid:durableId="2076194322">
    <w:abstractNumId w:val="4"/>
  </w:num>
  <w:num w:numId="10" w16cid:durableId="7714342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QztjAyNDK0NDdX0lEKTi0uzszPAykwqwUAUlhUviwAAAA="/>
  </w:docVars>
  <w:rsids>
    <w:rsidRoot w:val="00920131"/>
    <w:rsid w:val="00001FD2"/>
    <w:rsid w:val="00021B95"/>
    <w:rsid w:val="000938AD"/>
    <w:rsid w:val="000A6C4F"/>
    <w:rsid w:val="000B1FC2"/>
    <w:rsid w:val="000B4F2B"/>
    <w:rsid w:val="000C44DE"/>
    <w:rsid w:val="00123F68"/>
    <w:rsid w:val="001767F5"/>
    <w:rsid w:val="00244DD0"/>
    <w:rsid w:val="00274632"/>
    <w:rsid w:val="00282177"/>
    <w:rsid w:val="00284086"/>
    <w:rsid w:val="002A64DB"/>
    <w:rsid w:val="002C0DB0"/>
    <w:rsid w:val="002E0CD9"/>
    <w:rsid w:val="00303116"/>
    <w:rsid w:val="00305A20"/>
    <w:rsid w:val="00317E3F"/>
    <w:rsid w:val="00320EB7"/>
    <w:rsid w:val="00330663"/>
    <w:rsid w:val="0035591B"/>
    <w:rsid w:val="00365684"/>
    <w:rsid w:val="00367BED"/>
    <w:rsid w:val="003842BE"/>
    <w:rsid w:val="003939E8"/>
    <w:rsid w:val="00396527"/>
    <w:rsid w:val="003C24D7"/>
    <w:rsid w:val="003C2BEA"/>
    <w:rsid w:val="0041483D"/>
    <w:rsid w:val="00476EC5"/>
    <w:rsid w:val="00477435"/>
    <w:rsid w:val="00487545"/>
    <w:rsid w:val="004B5AF2"/>
    <w:rsid w:val="00511636"/>
    <w:rsid w:val="005252E6"/>
    <w:rsid w:val="00546C67"/>
    <w:rsid w:val="005645C8"/>
    <w:rsid w:val="005B6DFE"/>
    <w:rsid w:val="005C6DBF"/>
    <w:rsid w:val="005D375B"/>
    <w:rsid w:val="005E585A"/>
    <w:rsid w:val="00650CE0"/>
    <w:rsid w:val="00654FA1"/>
    <w:rsid w:val="00684AA6"/>
    <w:rsid w:val="00694E2A"/>
    <w:rsid w:val="006B3EB2"/>
    <w:rsid w:val="006B514B"/>
    <w:rsid w:val="006E369F"/>
    <w:rsid w:val="00731D00"/>
    <w:rsid w:val="00733EF6"/>
    <w:rsid w:val="00744D41"/>
    <w:rsid w:val="007573BF"/>
    <w:rsid w:val="0081661E"/>
    <w:rsid w:val="00817C47"/>
    <w:rsid w:val="0082148B"/>
    <w:rsid w:val="008312AF"/>
    <w:rsid w:val="008C6BDA"/>
    <w:rsid w:val="008F7A7B"/>
    <w:rsid w:val="00910E0C"/>
    <w:rsid w:val="00920131"/>
    <w:rsid w:val="00923BC9"/>
    <w:rsid w:val="00933CF8"/>
    <w:rsid w:val="00950E58"/>
    <w:rsid w:val="009761BA"/>
    <w:rsid w:val="009820B6"/>
    <w:rsid w:val="009A6251"/>
    <w:rsid w:val="009E0BAF"/>
    <w:rsid w:val="00A10952"/>
    <w:rsid w:val="00A2261C"/>
    <w:rsid w:val="00A275E6"/>
    <w:rsid w:val="00A743DD"/>
    <w:rsid w:val="00AB58DA"/>
    <w:rsid w:val="00AD0B1F"/>
    <w:rsid w:val="00AD5C6B"/>
    <w:rsid w:val="00AF72CD"/>
    <w:rsid w:val="00B218FC"/>
    <w:rsid w:val="00B54383"/>
    <w:rsid w:val="00B57D88"/>
    <w:rsid w:val="00BA05B4"/>
    <w:rsid w:val="00BB10E0"/>
    <w:rsid w:val="00BC6732"/>
    <w:rsid w:val="00BD30B5"/>
    <w:rsid w:val="00BE5001"/>
    <w:rsid w:val="00C2423D"/>
    <w:rsid w:val="00C563A4"/>
    <w:rsid w:val="00C678BE"/>
    <w:rsid w:val="00CB2F39"/>
    <w:rsid w:val="00CB4877"/>
    <w:rsid w:val="00CB7433"/>
    <w:rsid w:val="00CE3ECA"/>
    <w:rsid w:val="00CE7116"/>
    <w:rsid w:val="00DB6997"/>
    <w:rsid w:val="00DD0523"/>
    <w:rsid w:val="00DD0A38"/>
    <w:rsid w:val="00E22D03"/>
    <w:rsid w:val="00E63B1F"/>
    <w:rsid w:val="00E66916"/>
    <w:rsid w:val="00E87D9E"/>
    <w:rsid w:val="00EA0DAF"/>
    <w:rsid w:val="00ED3D6E"/>
    <w:rsid w:val="00ED6BD9"/>
    <w:rsid w:val="00EE7F04"/>
    <w:rsid w:val="00EF15DB"/>
    <w:rsid w:val="00F4597E"/>
    <w:rsid w:val="00F5441B"/>
    <w:rsid w:val="00F91D5A"/>
    <w:rsid w:val="00FF70CD"/>
    <w:rsid w:val="020565B4"/>
    <w:rsid w:val="0C4BCEC8"/>
    <w:rsid w:val="12603B15"/>
    <w:rsid w:val="12D33A85"/>
    <w:rsid w:val="269D6A54"/>
    <w:rsid w:val="29D0D244"/>
    <w:rsid w:val="337EFAA6"/>
    <w:rsid w:val="3AC47F76"/>
    <w:rsid w:val="53BC4AA8"/>
    <w:rsid w:val="5F5C0DEC"/>
    <w:rsid w:val="646A8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5A836"/>
  <w15:docId w15:val="{672F958E-D461-43FC-9D34-7A70591D1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20EB7"/>
    <w:pPr>
      <w:spacing w:after="0" w:line="240" w:lineRule="auto"/>
    </w:pPr>
    <w:rPr>
      <w:rFonts w:ascii="Arial" w:hAnsi="Arial" w:eastAsiaTheme="minorEastAsia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hAnsiTheme="minorHAnsi" w:eastAsia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hAnsi="Calibri" w:eastAsia="Times New Roman" w:cs="Times New Roman"/>
      <w:sz w:val="20"/>
      <w:szCs w:val="20"/>
      <w:lang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hAnsi="Calibri" w:eastAsia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styleId="Style2" w:customStyle="1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styleId="PolicyLevel3" w:customStyle="1">
    <w:name w:val="Policy Level 3"/>
    <w:basedOn w:val="Style2"/>
    <w:qFormat/>
    <w:rsid w:val="00BD30B5"/>
    <w:pPr>
      <w:numPr>
        <w:ilvl w:val="2"/>
      </w:numPr>
    </w:pPr>
  </w:style>
  <w:style w:type="numbering" w:styleId="Style1" w:customStyle="1">
    <w:name w:val="Style1"/>
    <w:basedOn w:val="NoList"/>
    <w:uiPriority w:val="99"/>
    <w:rsid w:val="00BD30B5"/>
    <w:pPr>
      <w:numPr>
        <w:numId w:val="4"/>
      </w:numPr>
    </w:pPr>
  </w:style>
  <w:style w:type="paragraph" w:styleId="Heading1" w:customStyle="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cs="Arial" w:eastAsiaTheme="minorHAnsi"/>
      <w:b/>
      <w:color w:val="000000" w:themeColor="text1"/>
      <w:szCs w:val="28"/>
    </w:rPr>
  </w:style>
  <w:style w:type="paragraph" w:styleId="PolicyBullets" w:customStyle="1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styleId="PolicyBulletsChar" w:customStyle="1">
    <w:name w:val="Policy Bullets Char"/>
    <w:basedOn w:val="DefaultParagraphFont"/>
    <w:link w:val="PolicyBullets"/>
    <w:rsid w:val="00BD30B5"/>
  </w:style>
  <w:style w:type="character" w:styleId="Style2Char" w:customStyle="1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styleId="Default" w:customStyle="1">
    <w:name w:val="Default"/>
    <w:rsid w:val="00923BC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D0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B1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D0B1F"/>
    <w:rPr>
      <w:rFonts w:ascii="Arial" w:hAnsi="Arial"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B1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D0B1F"/>
    <w:rPr>
      <w:rFonts w:ascii="Arial" w:hAnsi="Arial"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CB7433"/>
    <w:pPr>
      <w:spacing w:before="100" w:beforeAutospacing="1" w:after="100" w:afterAutospacing="1"/>
    </w:pPr>
    <w:rPr>
      <w:rFonts w:ascii="Arial Unicode MS" w:hAnsi="Arial Unicode MS" w:eastAsia="Arial Unicode MS" w:cs="Arial Unicode MS"/>
      <w:sz w:val="24"/>
    </w:rPr>
  </w:style>
  <w:style w:type="paragraph" w:styleId="Revision">
    <w:name w:val="Revision"/>
    <w:hidden/>
    <w:uiPriority w:val="99"/>
    <w:semiHidden/>
    <w:rsid w:val="006B3EB2"/>
    <w:pPr>
      <w:spacing w:after="0" w:line="240" w:lineRule="auto"/>
    </w:pPr>
    <w:rPr>
      <w:rFonts w:ascii="Arial" w:hAnsi="Arial" w:eastAsiaTheme="minorEastAsi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customXml" Target="../customXml/item2.xml" Id="rId1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1" ma:contentTypeDescription="Create a new document." ma:contentTypeScope="" ma:versionID="0303e1e41cf3df2c91d69c3f444c00f3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6b99aa33734e74d131529541bf18162b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 xsi:nil="true"/>
    <MigrationWizIdPermissions xmlns="35190a7b-30f5-4cce-b7f0-877bdf7b4a7b" xsi:nil="true"/>
    <TaxCatchAll xmlns="617caeb7-04a7-40ce-9c0a-6dbb8b1c6386" xsi:nil="true"/>
    <MigrationWizIdVersion xmlns="35190a7b-30f5-4cce-b7f0-877bdf7b4a7b" xsi:nil="true"/>
    <MigrationWizIdDocumentLibraryPermissions xmlns="35190a7b-30f5-4cce-b7f0-877bdf7b4a7b" xsi:nil="true"/>
    <MigrationWizIdSecurityGroups xmlns="35190a7b-30f5-4cce-b7f0-877bdf7b4a7b" xsi:nil="true"/>
  </documentManagement>
</p:properties>
</file>

<file path=customXml/itemProps1.xml><?xml version="1.0" encoding="utf-8"?>
<ds:datastoreItem xmlns:ds="http://schemas.openxmlformats.org/officeDocument/2006/customXml" ds:itemID="{88DE9627-D29A-4E86-B4A5-D2905D03B190}"/>
</file>

<file path=customXml/itemProps2.xml><?xml version="1.0" encoding="utf-8"?>
<ds:datastoreItem xmlns:ds="http://schemas.openxmlformats.org/officeDocument/2006/customXml" ds:itemID="{D536665A-E3FC-47E8-A090-006313204002}"/>
</file>

<file path=customXml/itemProps3.xml><?xml version="1.0" encoding="utf-8"?>
<ds:datastoreItem xmlns:ds="http://schemas.openxmlformats.org/officeDocument/2006/customXml" ds:itemID="{0466E47A-8CFE-43B6-95A5-0305F34CB79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ran Bamford</dc:creator>
  <cp:lastModifiedBy>Sarah Lorkin (Clerk)</cp:lastModifiedBy>
  <cp:revision>5</cp:revision>
  <dcterms:created xsi:type="dcterms:W3CDTF">2024-06-18T12:50:00Z</dcterms:created>
  <dcterms:modified xsi:type="dcterms:W3CDTF">2025-07-27T19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  <property fmtid="{D5CDD505-2E9C-101B-9397-08002B2CF9AE}" pid="3" name="Order">
    <vt:r8>9239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